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DC51C" w14:textId="40D22C74" w:rsidR="004702BD" w:rsidRDefault="00952218" w:rsidP="00952218">
      <w:pPr>
        <w:pStyle w:val="Title"/>
      </w:pPr>
      <w:r>
        <w:t>Preparing the Youth</w:t>
      </w:r>
    </w:p>
    <w:p w14:paraId="5595C82C" w14:textId="4613FFC2" w:rsidR="00952218" w:rsidRDefault="00952218" w:rsidP="00952218">
      <w:pPr>
        <w:rPr>
          <w:rStyle w:val="Emphasis"/>
        </w:rPr>
      </w:pPr>
      <w:r>
        <w:rPr>
          <w:rStyle w:val="Emphasis"/>
        </w:rPr>
        <w:t>Noah Greer</w:t>
      </w:r>
    </w:p>
    <w:p w14:paraId="39EDA3A5" w14:textId="53157CBB" w:rsidR="00952218" w:rsidRDefault="00952218" w:rsidP="00952218">
      <w:pPr>
        <w:rPr>
          <w:rStyle w:val="SubtleReference"/>
        </w:rPr>
      </w:pPr>
      <w:r>
        <w:rPr>
          <w:rStyle w:val="SubtleReference"/>
        </w:rPr>
        <w:t>February</w:t>
      </w:r>
      <w:r w:rsidR="003600BD">
        <w:rPr>
          <w:rStyle w:val="SubtleReference"/>
        </w:rPr>
        <w:t>, 2022</w:t>
      </w:r>
    </w:p>
    <w:p w14:paraId="2876465C" w14:textId="77777777" w:rsidR="003600BD" w:rsidRDefault="003600BD" w:rsidP="00952218">
      <w:pPr>
        <w:rPr>
          <w:rStyle w:val="SubtleReference"/>
        </w:rPr>
      </w:pPr>
    </w:p>
    <w:p w14:paraId="35B82916" w14:textId="0AF9D40B" w:rsidR="003600BD" w:rsidRPr="003600BD" w:rsidRDefault="003600BD" w:rsidP="003600BD">
      <w:r>
        <w:rPr>
          <w:rStyle w:val="SubtleReference"/>
        </w:rPr>
        <w:tab/>
      </w:r>
      <w:r w:rsidRPr="003600BD">
        <w:t xml:space="preserve">Back </w:t>
      </w:r>
      <w:r>
        <w:t xml:space="preserve">in November of 2021, I was confronted </w:t>
      </w:r>
      <w:r w:rsidR="00EA228E">
        <w:t>about a fundraiser that would be going on at our church. It was for all the high schoolers, and a handful of junior higher</w:t>
      </w:r>
      <w:r w:rsidR="007D6539">
        <w:t>s</w:t>
      </w:r>
      <w:r w:rsidR="00EA228E">
        <w:t xml:space="preserve">. </w:t>
      </w:r>
      <w:r w:rsidRPr="003600BD">
        <w:t xml:space="preserve"> </w:t>
      </w:r>
    </w:p>
    <w:sectPr w:rsidR="003600BD" w:rsidRPr="003600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NDE3MbYwtDQ0MjBW0lEKTi0uzszPAykwrAUAtsYAJywAAAA="/>
  </w:docVars>
  <w:rsids>
    <w:rsidRoot w:val="008F7BD3"/>
    <w:rsid w:val="003600BD"/>
    <w:rsid w:val="004702BD"/>
    <w:rsid w:val="007D6539"/>
    <w:rsid w:val="008F7BD3"/>
    <w:rsid w:val="00952218"/>
    <w:rsid w:val="00EA2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ED942"/>
  <w15:chartTrackingRefBased/>
  <w15:docId w15:val="{1CF36FA0-B2DB-49A5-B3CE-426D3EB8C5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522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22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952218"/>
    <w:rPr>
      <w:i/>
      <w:iCs/>
    </w:rPr>
  </w:style>
  <w:style w:type="character" w:styleId="SubtleReference">
    <w:name w:val="Subtle Reference"/>
    <w:basedOn w:val="DefaultParagraphFont"/>
    <w:uiPriority w:val="31"/>
    <w:qFormat/>
    <w:rsid w:val="00952218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ah G</dc:creator>
  <cp:keywords/>
  <dc:description/>
  <cp:lastModifiedBy>Noah G</cp:lastModifiedBy>
  <cp:revision>5</cp:revision>
  <dcterms:created xsi:type="dcterms:W3CDTF">2022-02-04T02:19:00Z</dcterms:created>
  <dcterms:modified xsi:type="dcterms:W3CDTF">2022-02-04T02:24:00Z</dcterms:modified>
</cp:coreProperties>
</file>